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56BD11" w14:textId="77777777" w:rsidR="005C215D" w:rsidRDefault="00271FFA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4"/>
          <w:szCs w:val="24"/>
        </w:rPr>
      </w:pPr>
      <w:r>
        <w:rPr>
          <w:sz w:val="24"/>
          <w:szCs w:val="24"/>
        </w:rPr>
        <w:tab/>
      </w:r>
    </w:p>
    <w:p w14:paraId="0DD55B2A" w14:textId="4837BFFD" w:rsidR="0095168B" w:rsidRPr="00967211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48"/>
          <w:szCs w:val="48"/>
        </w:rPr>
      </w:pPr>
      <w:r>
        <w:rPr>
          <w:sz w:val="24"/>
          <w:szCs w:val="24"/>
        </w:rPr>
        <w:tab/>
      </w:r>
      <w:r w:rsidR="00271FFA" w:rsidRPr="005C215D">
        <w:rPr>
          <w:b/>
          <w:bCs/>
          <w:color w:val="FFFFFF" w:themeColor="background1"/>
          <w:sz w:val="44"/>
          <w:szCs w:val="44"/>
        </w:rPr>
        <w:t>LUCHAO QI</w:t>
      </w:r>
      <w:r w:rsidR="00271FFA" w:rsidRPr="00967211">
        <w:rPr>
          <w:sz w:val="48"/>
          <w:szCs w:val="48"/>
        </w:rPr>
        <w:tab/>
      </w:r>
      <w:bookmarkStart w:id="0" w:name="_Hlk59989235"/>
      <w:bookmarkStart w:id="1" w:name="_Hlk59989216"/>
      <w:r>
        <w:rPr>
          <w:rFonts w:ascii="Font Awesome 5 Free Solid" w:hAnsi="Font Awesome 5 Free Solid"/>
          <w:sz w:val="24"/>
          <w:szCs w:val="24"/>
        </w:rPr>
        <w:t xml:space="preserve"> </w:t>
      </w:r>
      <w:r>
        <w:rPr>
          <w:color w:val="000000" w:themeColor="text1"/>
          <w:sz w:val="24"/>
          <w:szCs w:val="24"/>
        </w:rPr>
        <w:t>+1 (443) 839-9129</w:t>
      </w:r>
      <w:bookmarkEnd w:id="0"/>
      <w:r>
        <w:rPr>
          <w:color w:val="000000" w:themeColor="text1"/>
          <w:sz w:val="24"/>
          <w:szCs w:val="24"/>
        </w:rPr>
        <w:t xml:space="preserve"> | </w:t>
      </w:r>
      <w:r w:rsidR="00967211">
        <w:rPr>
          <w:rFonts w:ascii="Font Awesome 5 Free Solid" w:hAnsi="Font Awesome 5 Free Solid"/>
          <w:sz w:val="24"/>
          <w:szCs w:val="24"/>
        </w:rPr>
        <w:t xml:space="preserve"> </w:t>
      </w:r>
      <w:hyperlink r:id="rId8" w:history="1">
        <w:r w:rsidR="00967211" w:rsidRPr="003F272B">
          <w:rPr>
            <w:rStyle w:val="Hyperlink"/>
            <w:sz w:val="24"/>
            <w:szCs w:val="24"/>
          </w:rPr>
          <w:t>luchaoqi@luchaoqi.com</w:t>
        </w:r>
      </w:hyperlink>
      <w:bookmarkEnd w:id="1"/>
      <w:r w:rsidR="00EC5B5F" w:rsidRPr="00967211">
        <w:rPr>
          <w:color w:val="000000" w:themeColor="text1"/>
          <w:sz w:val="48"/>
          <w:szCs w:val="48"/>
        </w:rPr>
        <w:t xml:space="preserve"> </w:t>
      </w:r>
    </w:p>
    <w:p w14:paraId="3A6ADBC6" w14:textId="53357F69" w:rsidR="0095168B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4"/>
          <w:szCs w:val="24"/>
        </w:rPr>
      </w:pPr>
      <w:r>
        <w:rPr>
          <w:color w:val="000000" w:themeColor="text1"/>
          <w:sz w:val="24"/>
          <w:szCs w:val="24"/>
        </w:rPr>
        <w:tab/>
      </w:r>
      <w:r w:rsidR="005C215D" w:rsidRPr="008A28AA">
        <w:rPr>
          <w:color w:val="000000" w:themeColor="text1"/>
          <w:sz w:val="24"/>
          <w:szCs w:val="24"/>
        </w:rPr>
        <w:t>Data Scientist</w:t>
      </w:r>
      <w:r>
        <w:rPr>
          <w:color w:val="000000" w:themeColor="text1"/>
          <w:sz w:val="24"/>
          <w:szCs w:val="24"/>
        </w:rPr>
        <w:tab/>
      </w:r>
      <w:bookmarkStart w:id="2" w:name="_Hlk59989283"/>
      <w:r w:rsidR="005C215D">
        <w:rPr>
          <w:rFonts w:ascii="Font Awesome 5 Brands Regular" w:hAnsi="Font Awesome 5 Brands Regular"/>
          <w:sz w:val="24"/>
          <w:szCs w:val="24"/>
        </w:rPr>
        <w:t xml:space="preserve"> </w:t>
      </w:r>
      <w:hyperlink r:id="rId9" w:history="1">
        <w:r w:rsidR="005C215D" w:rsidRPr="003F272B">
          <w:rPr>
            <w:rStyle w:val="Hyperlink"/>
            <w:sz w:val="24"/>
            <w:szCs w:val="24"/>
          </w:rPr>
          <w:t>https://www.linkedin.com/in/LuchaoQi/</w:t>
        </w:r>
      </w:hyperlink>
      <w:bookmarkEnd w:id="2"/>
    </w:p>
    <w:p w14:paraId="7AC1A2C4" w14:textId="762A6E2B" w:rsidR="005C215D" w:rsidRPr="005C215D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color w:val="000000" w:themeColor="text1"/>
          <w:sz w:val="24"/>
          <w:szCs w:val="24"/>
          <w:u w:val="none"/>
        </w:rPr>
      </w:pPr>
      <w:r>
        <w:rPr>
          <w:color w:val="000000" w:themeColor="text1"/>
          <w:sz w:val="24"/>
          <w:szCs w:val="24"/>
        </w:rPr>
        <w:tab/>
      </w:r>
      <w:bookmarkStart w:id="3" w:name="_Hlk59989321"/>
      <w:r w:rsidR="005C215D">
        <w:rPr>
          <w:rFonts w:ascii="Font Awesome 5 Free Solid" w:hAnsi="Font Awesome 5 Free Solid"/>
          <w:sz w:val="24"/>
          <w:szCs w:val="24"/>
        </w:rPr>
        <w:t xml:space="preserve"> </w:t>
      </w:r>
      <w:r w:rsidR="005C215D" w:rsidRPr="008A28AA">
        <w:rPr>
          <w:color w:val="000000" w:themeColor="text1"/>
          <w:sz w:val="24"/>
          <w:szCs w:val="24"/>
        </w:rPr>
        <w:t>Baltimore, MD</w:t>
      </w:r>
      <w:bookmarkEnd w:id="3"/>
      <w:r>
        <w:rPr>
          <w:color w:val="000000" w:themeColor="text1"/>
          <w:sz w:val="24"/>
          <w:szCs w:val="24"/>
        </w:rPr>
        <w:tab/>
      </w:r>
      <w:bookmarkStart w:id="4" w:name="_Hlk59989290"/>
      <w:r w:rsidR="005C215D">
        <w:rPr>
          <w:rFonts w:ascii="Font Awesome 5 Free Solid" w:hAnsi="Font Awesome 5 Free Solid"/>
          <w:sz w:val="24"/>
          <w:szCs w:val="24"/>
        </w:rPr>
        <w:t xml:space="preserve"> </w:t>
      </w:r>
      <w:hyperlink r:id="rId10" w:history="1">
        <w:r w:rsidR="005C215D" w:rsidRPr="003F272B">
          <w:rPr>
            <w:rStyle w:val="Hyperlink"/>
            <w:sz w:val="24"/>
            <w:szCs w:val="24"/>
          </w:rPr>
          <w:t>https://luchaoqi.com/</w:t>
        </w:r>
      </w:hyperlink>
      <w:bookmarkEnd w:id="4"/>
    </w:p>
    <w:p w14:paraId="748B6726" w14:textId="77777777" w:rsidR="005C215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4"/>
          <w:szCs w:val="24"/>
        </w:rPr>
      </w:pPr>
    </w:p>
    <w:p w14:paraId="58EEF583" w14:textId="718E20C0" w:rsidR="005C215D" w:rsidRPr="005C215D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4"/>
          <w:szCs w:val="24"/>
          <w:u w:val="single"/>
        </w:rPr>
        <w:sectPr w:rsidR="005C215D" w:rsidRPr="005C215D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50C563FA" w14:textId="1C4555FC" w:rsidR="005218FF" w:rsidRDefault="005218FF" w:rsidP="00AD3BBD">
      <w:pPr>
        <w:pStyle w:val="BodyText"/>
        <w:ind w:left="0"/>
        <w:rPr>
          <w:sz w:val="24"/>
          <w:szCs w:val="24"/>
        </w:rPr>
      </w:pPr>
    </w:p>
    <w:p w14:paraId="12AE8C91" w14:textId="3D87955B" w:rsidR="0085406B" w:rsidRPr="005C215D" w:rsidRDefault="00967211" w:rsidP="00A32D35">
      <w:pPr>
        <w:pBdr>
          <w:bottom w:val="single" w:sz="6" w:space="1" w:color="ED7D31" w:themeColor="accent2"/>
        </w:pBdr>
        <w:rPr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5C215D">
        <w:rPr>
          <w:color w:val="ED7D31" w:themeColor="accent2"/>
          <w:sz w:val="28"/>
          <w:szCs w:val="28"/>
        </w:rPr>
        <w:t>Summary</w:t>
      </w:r>
    </w:p>
    <w:p w14:paraId="5BCC8AE8" w14:textId="77777777" w:rsidR="005C215D" w:rsidRDefault="005C215D" w:rsidP="005218FF">
      <w:pPr>
        <w:rPr>
          <w:sz w:val="24"/>
          <w:szCs w:val="24"/>
        </w:rPr>
      </w:pPr>
    </w:p>
    <w:p w14:paraId="0D63D6B1" w14:textId="569CE365" w:rsidR="005218FF" w:rsidRPr="00EC5B5F" w:rsidRDefault="005218FF" w:rsidP="005218FF">
      <w:pPr>
        <w:rPr>
          <w:sz w:val="24"/>
          <w:szCs w:val="24"/>
        </w:rPr>
        <w:sectPr w:rsidR="005218FF" w:rsidRPr="00EC5B5F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  <w:r w:rsidRPr="00EC5B5F">
        <w:rPr>
          <w:sz w:val="24"/>
          <w:szCs w:val="24"/>
        </w:rPr>
        <w:t>Data Scientist familiar with gathering, cleaning and organizing data for use by technical and non-technical personnel. Advanced understanding of statistical, algebraic and other analytical techniques. Highly organized, motivated and diligent with significant background in predictive analytics</w:t>
      </w:r>
      <w:r w:rsidR="00967211">
        <w:rPr>
          <w:sz w:val="24"/>
          <w:szCs w:val="24"/>
        </w:rPr>
        <w:t>.</w:t>
      </w:r>
    </w:p>
    <w:p w14:paraId="1D4AF823" w14:textId="77777777" w:rsidR="00967211" w:rsidRDefault="00967211" w:rsidP="00A32D35">
      <w:pPr>
        <w:pBdr>
          <w:bottom w:val="single" w:sz="6" w:space="1" w:color="ED7D31" w:themeColor="accent2"/>
        </w:pBdr>
        <w:rPr>
          <w:rFonts w:ascii="Segoe UI Symbol" w:hAnsi="Segoe UI Symbol"/>
          <w:sz w:val="24"/>
          <w:szCs w:val="24"/>
        </w:rPr>
      </w:pPr>
    </w:p>
    <w:p w14:paraId="75708A20" w14:textId="4D5FA76C" w:rsidR="0085406B" w:rsidRPr="005C215D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5218FF" w:rsidRPr="005C215D">
        <w:rPr>
          <w:color w:val="ED7D31" w:themeColor="accent2"/>
          <w:sz w:val="28"/>
          <w:szCs w:val="28"/>
        </w:rPr>
        <w:t>Employment</w:t>
      </w:r>
    </w:p>
    <w:p w14:paraId="79B602F8" w14:textId="77777777" w:rsidR="005C215D" w:rsidRDefault="005C215D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4"/>
          <w:szCs w:val="24"/>
        </w:rPr>
      </w:pPr>
    </w:p>
    <w:p w14:paraId="220C4CED" w14:textId="7D031127" w:rsidR="000D3814" w:rsidRPr="00EC5B5F" w:rsidRDefault="000D3814" w:rsidP="005C215D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Scientist Intern</w:t>
      </w:r>
      <w:r w:rsidRPr="00EC5B5F">
        <w:rPr>
          <w:sz w:val="24"/>
          <w:szCs w:val="24"/>
        </w:rPr>
        <w:tab/>
        <w:t>0</w:t>
      </w:r>
      <w:r>
        <w:rPr>
          <w:sz w:val="24"/>
          <w:szCs w:val="24"/>
        </w:rPr>
        <w:t>9</w:t>
      </w:r>
      <w:r w:rsidRPr="00EC5B5F">
        <w:rPr>
          <w:sz w:val="24"/>
          <w:szCs w:val="24"/>
        </w:rPr>
        <w:t xml:space="preserve">/2020 </w:t>
      </w:r>
      <w:r>
        <w:rPr>
          <w:sz w:val="24"/>
          <w:szCs w:val="24"/>
        </w:rPr>
        <w:t>– 12/2020</w:t>
      </w:r>
    </w:p>
    <w:p w14:paraId="4CEFEB53" w14:textId="77777777" w:rsidR="000D3814" w:rsidRPr="00D34FF2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 xml:space="preserve">Ekohealth, </w:t>
      </w:r>
      <w:r w:rsidRPr="00771BDF">
        <w:rPr>
          <w:i/>
          <w:iCs/>
          <w:sz w:val="24"/>
          <w:szCs w:val="24"/>
        </w:rPr>
        <w:t>Oakland</w:t>
      </w:r>
      <w:r w:rsidRPr="00D34FF2">
        <w:rPr>
          <w:i/>
          <w:iCs/>
          <w:sz w:val="24"/>
          <w:szCs w:val="24"/>
        </w:rPr>
        <w:t>, CA</w:t>
      </w:r>
    </w:p>
    <w:p w14:paraId="2B23B714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elp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build the product Eko-core, an FDA-cleared digital stethoscope attachment device, saving monthly cost for patients with arteriovenous fistula (AVF)</w:t>
      </w:r>
    </w:p>
    <w:p w14:paraId="143351A3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a project to build the prototype of an audio-based dialysis fistula assessment algorithm detecting stenosis, which help</w:t>
      </w:r>
      <w:r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secure</w:t>
      </w:r>
      <w:r>
        <w:rPr>
          <w:sz w:val="24"/>
          <w:szCs w:val="24"/>
        </w:rPr>
        <w:t xml:space="preserve"> </w:t>
      </w:r>
      <w:r w:rsidRPr="00EC5B5F">
        <w:rPr>
          <w:sz w:val="24"/>
          <w:szCs w:val="24"/>
        </w:rPr>
        <w:t>$295,881 in SBIR funding from the National Institutes of Health (NIH)</w:t>
      </w:r>
    </w:p>
    <w:p w14:paraId="0FCF85C0" w14:textId="77777777" w:rsidR="000D3814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917F7F">
        <w:rPr>
          <w:sz w:val="24"/>
          <w:szCs w:val="24"/>
        </w:rPr>
        <w:t>Productionalized customer-facing python-based analysis pipeline using AWS cloud services</w:t>
      </w:r>
    </w:p>
    <w:p w14:paraId="274ADEAF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lement</w:t>
      </w:r>
      <w:r>
        <w:rPr>
          <w:sz w:val="24"/>
          <w:szCs w:val="24"/>
        </w:rPr>
        <w:t>ed</w:t>
      </w:r>
      <w:r w:rsidRPr="00EC5B5F">
        <w:rPr>
          <w:sz w:val="24"/>
          <w:szCs w:val="24"/>
        </w:rPr>
        <w:t xml:space="preserve"> Fast Fourier transform (FFT) </w:t>
      </w:r>
      <w:r>
        <w:rPr>
          <w:sz w:val="24"/>
          <w:szCs w:val="24"/>
        </w:rPr>
        <w:t xml:space="preserve">algorithm </w:t>
      </w:r>
      <w:r w:rsidRPr="00EC5B5F">
        <w:rPr>
          <w:sz w:val="24"/>
          <w:szCs w:val="24"/>
        </w:rPr>
        <w:t>on audio signals for feature engineering based on frequency domain</w:t>
      </w:r>
    </w:p>
    <w:p w14:paraId="7E4DA16F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Constructed </w:t>
      </w:r>
      <w:r>
        <w:rPr>
          <w:sz w:val="24"/>
          <w:szCs w:val="24"/>
        </w:rPr>
        <w:t>machine learning</w:t>
      </w:r>
      <w:r w:rsidRPr="00EC5B5F">
        <w:rPr>
          <w:sz w:val="24"/>
          <w:szCs w:val="24"/>
        </w:rPr>
        <w:t xml:space="preserve"> model</w:t>
      </w:r>
      <w:r>
        <w:rPr>
          <w:sz w:val="24"/>
          <w:szCs w:val="24"/>
        </w:rPr>
        <w:t>s</w:t>
      </w:r>
      <w:r w:rsidRPr="00EC5B5F">
        <w:rPr>
          <w:sz w:val="24"/>
          <w:szCs w:val="24"/>
        </w:rPr>
        <w:t xml:space="preserve"> (acc: 73.68%, AUC: 0.85) detecting stenosis caused by AV fistula</w:t>
      </w:r>
    </w:p>
    <w:p w14:paraId="021A7A0A" w14:textId="44685A5B" w:rsidR="005218FF" w:rsidRDefault="005218FF" w:rsidP="005218FF">
      <w:pPr>
        <w:pStyle w:val="BodyText"/>
        <w:ind w:left="0"/>
        <w:rPr>
          <w:color w:val="F4B083" w:themeColor="accent2" w:themeTint="99"/>
          <w:sz w:val="24"/>
          <w:szCs w:val="24"/>
        </w:rPr>
      </w:pPr>
    </w:p>
    <w:p w14:paraId="5334DD7C" w14:textId="77777777" w:rsidR="000D3814" w:rsidRPr="005C215D" w:rsidRDefault="000D3814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R</w:t>
      </w:r>
      <w:r w:rsidRPr="00E1688D">
        <w:rPr>
          <w:b/>
          <w:bCs/>
          <w:sz w:val="24"/>
          <w:szCs w:val="24"/>
        </w:rPr>
        <w:t xml:space="preserve">esearch </w:t>
      </w:r>
      <w:r>
        <w:rPr>
          <w:b/>
          <w:bCs/>
          <w:sz w:val="24"/>
          <w:szCs w:val="24"/>
        </w:rPr>
        <w:t>A</w:t>
      </w:r>
      <w:r w:rsidRPr="00E1688D">
        <w:rPr>
          <w:b/>
          <w:bCs/>
          <w:sz w:val="24"/>
          <w:szCs w:val="24"/>
        </w:rPr>
        <w:t>ssistant</w:t>
      </w:r>
      <w:r w:rsidRPr="005C215D">
        <w:rPr>
          <w:b/>
          <w:bCs/>
          <w:sz w:val="24"/>
          <w:szCs w:val="24"/>
        </w:rPr>
        <w:tab/>
      </w:r>
      <w:r w:rsidRPr="005C215D">
        <w:rPr>
          <w:sz w:val="24"/>
          <w:szCs w:val="24"/>
        </w:rPr>
        <w:t>08/2019 - 05/2020</w:t>
      </w:r>
    </w:p>
    <w:p w14:paraId="2E21CE97" w14:textId="77777777" w:rsidR="000D3814" w:rsidRPr="005C215D" w:rsidRDefault="000D3814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4"/>
          <w:szCs w:val="24"/>
        </w:rPr>
      </w:pPr>
      <w:r w:rsidRPr="005C215D">
        <w:rPr>
          <w:i/>
          <w:iCs/>
          <w:sz w:val="24"/>
          <w:szCs w:val="24"/>
        </w:rPr>
        <w:t>The Johns Hopkins Data Science Lab, Baltimore, MD</w:t>
      </w:r>
    </w:p>
    <w:p w14:paraId="61FF49F3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Spearheaded the project focusing on association analysis between lifestyle patterns, physical activity, and body mass index (BMI)</w:t>
      </w:r>
    </w:p>
    <w:p w14:paraId="19C4D9FA" w14:textId="7437B8DA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 xml:space="preserve">Migrated data </w:t>
      </w:r>
      <w:r w:rsidR="00124771">
        <w:rPr>
          <w:sz w:val="24"/>
          <w:szCs w:val="24"/>
        </w:rPr>
        <w:t>from SAS to R</w:t>
      </w:r>
      <w:r w:rsidRPr="00EC5B5F">
        <w:rPr>
          <w:sz w:val="24"/>
          <w:szCs w:val="24"/>
        </w:rPr>
        <w:t xml:space="preserve"> and </w:t>
      </w:r>
      <w:r w:rsidR="00BB055E">
        <w:rPr>
          <w:sz w:val="24"/>
          <w:szCs w:val="24"/>
        </w:rPr>
        <w:t>performed EDA</w:t>
      </w:r>
      <w:r w:rsidRPr="00EC5B5F">
        <w:rPr>
          <w:sz w:val="24"/>
          <w:szCs w:val="24"/>
        </w:rPr>
        <w:t xml:space="preserve"> using dplyr and tidyverse</w:t>
      </w:r>
    </w:p>
    <w:p w14:paraId="2FEB1879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Decreased the data dimensionality using principal component analysis (PCA) and predicted user BMI with 46.07 mean squared error by training a generalized linear model (GLM)</w:t>
      </w:r>
    </w:p>
    <w:p w14:paraId="6916ACD3" w14:textId="77777777" w:rsidR="000D3814" w:rsidRPr="00EC5B5F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Achieved a 13% error reduction rate utilizing random forest and nested ANOVA (F-test) on principal component groupings</w:t>
      </w:r>
    </w:p>
    <w:p w14:paraId="22A4B678" w14:textId="77777777" w:rsidR="00A12988" w:rsidRPr="00EC5B5F" w:rsidRDefault="00A12988" w:rsidP="00A12988">
      <w:pPr>
        <w:pStyle w:val="BodyText"/>
        <w:tabs>
          <w:tab w:val="right" w:pos="10638"/>
        </w:tabs>
        <w:ind w:left="0" w:right="162"/>
        <w:jc w:val="both"/>
        <w:rPr>
          <w:b/>
          <w:bCs/>
          <w:sz w:val="24"/>
          <w:szCs w:val="24"/>
        </w:rPr>
      </w:pPr>
    </w:p>
    <w:p w14:paraId="23F8E92B" w14:textId="77777777" w:rsidR="00A12988" w:rsidRPr="00EC5B5F" w:rsidRDefault="00A12988" w:rsidP="005C215D">
      <w:pPr>
        <w:pStyle w:val="BodyText"/>
        <w:tabs>
          <w:tab w:val="right" w:pos="10638"/>
        </w:tabs>
        <w:ind w:left="0"/>
        <w:jc w:val="both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Data Analyst Intern</w:t>
      </w:r>
      <w:r w:rsidRPr="00EC5B5F">
        <w:rPr>
          <w:sz w:val="24"/>
          <w:szCs w:val="24"/>
        </w:rPr>
        <w:tab/>
        <w:t>04/2019 - 07/2019</w:t>
      </w:r>
    </w:p>
    <w:p w14:paraId="1F15ECB7" w14:textId="77777777" w:rsidR="00A12988" w:rsidRPr="00D34FF2" w:rsidRDefault="00A12988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4"/>
          <w:szCs w:val="24"/>
        </w:rPr>
      </w:pPr>
      <w:r w:rsidRPr="00D34FF2">
        <w:rPr>
          <w:i/>
          <w:iCs/>
          <w:sz w:val="24"/>
          <w:szCs w:val="24"/>
        </w:rPr>
        <w:t>Johns Hopkins University, Baltimore, MD</w:t>
      </w:r>
    </w:p>
    <w:p w14:paraId="2726F702" w14:textId="77777777" w:rsidR="00A12988" w:rsidRPr="00EC5B5F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Executed and managed research project on survival analysis of accelerometer time-series data</w:t>
      </w:r>
    </w:p>
    <w:p w14:paraId="1CDEC8FE" w14:textId="77777777" w:rsidR="00A12988" w:rsidRPr="00EC5B5F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Created a convolutional neural network (CNN) using Keras to predict the 5-year mortality with 71% accuracy</w:t>
      </w:r>
    </w:p>
    <w:p w14:paraId="29D173C5" w14:textId="77777777" w:rsidR="00A12988" w:rsidRPr="00EC5B5F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Improved the accuracy to 86.45% by implementing a regularized logistic regression model using principal component scores</w:t>
      </w:r>
    </w:p>
    <w:p w14:paraId="74C915EE" w14:textId="11F78660" w:rsidR="00A12988" w:rsidRPr="00A12988" w:rsidRDefault="00A12988" w:rsidP="005C215D">
      <w:pPr>
        <w:pStyle w:val="BodyText"/>
        <w:numPr>
          <w:ilvl w:val="0"/>
          <w:numId w:val="3"/>
        </w:numPr>
        <w:ind w:left="504"/>
        <w:jc w:val="both"/>
        <w:rPr>
          <w:sz w:val="24"/>
          <w:szCs w:val="24"/>
        </w:rPr>
      </w:pPr>
      <w:r w:rsidRPr="00EC5B5F">
        <w:rPr>
          <w:sz w:val="24"/>
          <w:szCs w:val="24"/>
        </w:rPr>
        <w:t>Hosted R Shiny application comparing machine learning algorithms (PCA, k-means, UMAP, and t-SNE) &amp; visualized clustering results using ggplot2 and plotly</w:t>
      </w:r>
      <w:r w:rsidR="00967211">
        <w:rPr>
          <w:sz w:val="24"/>
          <w:szCs w:val="24"/>
        </w:rPr>
        <w:br w:type="column"/>
      </w:r>
    </w:p>
    <w:p w14:paraId="617418CF" w14:textId="5AF74240" w:rsidR="0085406B" w:rsidRPr="005C215D" w:rsidRDefault="00967211" w:rsidP="005C215D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5C215D">
        <w:rPr>
          <w:color w:val="ED7D31" w:themeColor="accent2"/>
          <w:sz w:val="28"/>
          <w:szCs w:val="28"/>
        </w:rPr>
        <w:t>Skills</w:t>
      </w:r>
    </w:p>
    <w:p w14:paraId="43325566" w14:textId="77777777" w:rsidR="005C215D" w:rsidRDefault="005C215D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30D91817" w14:textId="0613DDD8" w:rsidR="00036366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</w:t>
      </w:r>
      <w:r w:rsidR="00EC5B5F" w:rsidRPr="00EC5B5F">
        <w:rPr>
          <w:b/>
          <w:bCs/>
          <w:sz w:val="24"/>
          <w:szCs w:val="24"/>
        </w:rPr>
        <w:t>Languages</w:t>
      </w:r>
    </w:p>
    <w:p w14:paraId="4DB67788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1BBBC57" w14:textId="18605B44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hon, R (</w:t>
      </w:r>
      <w:r w:rsidR="0003769F">
        <w:rPr>
          <w:sz w:val="24"/>
          <w:szCs w:val="24"/>
        </w:rPr>
        <w:t>R</w:t>
      </w:r>
      <w:r w:rsidRPr="00EC5B5F">
        <w:rPr>
          <w:sz w:val="24"/>
          <w:szCs w:val="24"/>
        </w:rPr>
        <w:t>Shiny), SQL, Shell scripting</w:t>
      </w:r>
    </w:p>
    <w:p w14:paraId="6B587472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BAB2AEF" w14:textId="2F5EE8EA" w:rsidR="00036366" w:rsidRDefault="00DD17E3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ata </w:t>
      </w:r>
      <w:r w:rsidR="00AD3BBD" w:rsidRPr="00EC5B5F">
        <w:rPr>
          <w:b/>
          <w:bCs/>
          <w:sz w:val="24"/>
          <w:szCs w:val="24"/>
        </w:rPr>
        <w:t>Visualization</w:t>
      </w:r>
    </w:p>
    <w:p w14:paraId="2AA33B3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A3537C2" w14:textId="2BD37E90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Tableau, Matplotlib, Seaborn, ggplot2, plotly</w:t>
      </w:r>
    </w:p>
    <w:p w14:paraId="229A95F7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68748331" w14:textId="6A6856C1" w:rsidR="00036366" w:rsidRDefault="00C140FC" w:rsidP="00036366">
      <w:pPr>
        <w:spacing w:line="252" w:lineRule="exact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ackages</w:t>
      </w:r>
    </w:p>
    <w:p w14:paraId="41F8F19F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66A90BBB" w14:textId="0895EBE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andas, NumPy, SciPy, NLTK, scikit-learn, Tidyverse</w:t>
      </w:r>
    </w:p>
    <w:p w14:paraId="3DABA135" w14:textId="77777777" w:rsidR="00AD3BBD" w:rsidRPr="00EC5B5F" w:rsidRDefault="00AD3BBD" w:rsidP="00AD3BBD">
      <w:pPr>
        <w:spacing w:line="252" w:lineRule="exact"/>
        <w:rPr>
          <w:sz w:val="24"/>
          <w:szCs w:val="24"/>
        </w:rPr>
      </w:pPr>
    </w:p>
    <w:p w14:paraId="4A46CEEA" w14:textId="16A6DCD1" w:rsidR="00036366" w:rsidRDefault="00AD3BBD" w:rsidP="00036366">
      <w:pPr>
        <w:spacing w:line="252" w:lineRule="exact"/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Frameworks &amp; Platforms</w:t>
      </w:r>
    </w:p>
    <w:p w14:paraId="1A7209FB" w14:textId="77777777" w:rsidR="008E721C" w:rsidRDefault="008E721C" w:rsidP="00036366">
      <w:pPr>
        <w:spacing w:line="252" w:lineRule="exact"/>
        <w:jc w:val="center"/>
        <w:rPr>
          <w:b/>
          <w:bCs/>
          <w:sz w:val="24"/>
          <w:szCs w:val="24"/>
        </w:rPr>
      </w:pPr>
    </w:p>
    <w:p w14:paraId="7E33E151" w14:textId="0350B545" w:rsidR="00AD3BBD" w:rsidRPr="00EC5B5F" w:rsidRDefault="00AD3BBD" w:rsidP="00AD3BBD">
      <w:pPr>
        <w:spacing w:line="252" w:lineRule="exact"/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PyTorch, TensorFlow, Keras, Hadoop, AWS</w:t>
      </w:r>
    </w:p>
    <w:p w14:paraId="5F6C1EA3" w14:textId="77777777" w:rsidR="00AD3BBD" w:rsidRPr="00EC5B5F" w:rsidRDefault="00AD3BBD" w:rsidP="00AD3BBD">
      <w:pPr>
        <w:rPr>
          <w:sz w:val="24"/>
          <w:szCs w:val="24"/>
        </w:rPr>
      </w:pPr>
    </w:p>
    <w:p w14:paraId="679C4037" w14:textId="23F5A3AC" w:rsidR="00036366" w:rsidRDefault="00AD3BBD" w:rsidP="00036366">
      <w:pPr>
        <w:jc w:val="center"/>
        <w:rPr>
          <w:b/>
          <w:bCs/>
          <w:sz w:val="24"/>
          <w:szCs w:val="24"/>
        </w:rPr>
      </w:pPr>
      <w:r w:rsidRPr="00EC5B5F">
        <w:rPr>
          <w:b/>
          <w:bCs/>
          <w:sz w:val="24"/>
          <w:szCs w:val="24"/>
        </w:rPr>
        <w:t>Machine Learning &amp; Deep Learnin</w:t>
      </w:r>
      <w:r w:rsidR="00EC5B5F" w:rsidRPr="00EC5B5F">
        <w:rPr>
          <w:b/>
          <w:bCs/>
          <w:sz w:val="24"/>
          <w:szCs w:val="24"/>
        </w:rPr>
        <w:t>g</w:t>
      </w:r>
    </w:p>
    <w:p w14:paraId="2194CDE2" w14:textId="77777777" w:rsidR="008E721C" w:rsidRDefault="008E721C" w:rsidP="00036366">
      <w:pPr>
        <w:jc w:val="center"/>
        <w:rPr>
          <w:b/>
          <w:bCs/>
          <w:sz w:val="24"/>
          <w:szCs w:val="24"/>
        </w:rPr>
      </w:pPr>
    </w:p>
    <w:p w14:paraId="21ED17C3" w14:textId="034E449D" w:rsidR="00AD3BBD" w:rsidRPr="005C215D" w:rsidRDefault="00AD3BBD" w:rsidP="00AD3BBD">
      <w:pPr>
        <w:rPr>
          <w:b/>
          <w:bCs/>
          <w:sz w:val="24"/>
          <w:szCs w:val="24"/>
        </w:rPr>
      </w:pPr>
      <w:r w:rsidRPr="00EC5B5F">
        <w:rPr>
          <w:sz w:val="24"/>
          <w:szCs w:val="24"/>
        </w:rPr>
        <w:t>GLM, Random Forest, SVM, PCA, CNN, LSTM</w:t>
      </w:r>
    </w:p>
    <w:p w14:paraId="096F353D" w14:textId="0CA0A2BA" w:rsidR="00AD3BBD" w:rsidRPr="00A32D35" w:rsidRDefault="00AD3BBD" w:rsidP="00A32D35">
      <w:pPr>
        <w:rPr>
          <w:color w:val="ED7D31" w:themeColor="accent2"/>
          <w:sz w:val="24"/>
          <w:szCs w:val="24"/>
        </w:rPr>
      </w:pPr>
    </w:p>
    <w:p w14:paraId="098F8374" w14:textId="21CB8BE2" w:rsidR="00AD3BBD" w:rsidRPr="005C215D" w:rsidRDefault="00967211" w:rsidP="00A32D35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5C215D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0D3814" w:rsidRPr="005C215D">
        <w:rPr>
          <w:color w:val="ED7D31" w:themeColor="accent2"/>
          <w:sz w:val="28"/>
          <w:szCs w:val="28"/>
        </w:rPr>
        <w:t>Education</w:t>
      </w:r>
    </w:p>
    <w:p w14:paraId="2F03A9E0" w14:textId="77777777" w:rsidR="000D3814" w:rsidRPr="00EC5B5F" w:rsidRDefault="000D3814" w:rsidP="00AD3BBD">
      <w:pPr>
        <w:rPr>
          <w:sz w:val="24"/>
          <w:szCs w:val="24"/>
        </w:rPr>
      </w:pPr>
    </w:p>
    <w:p w14:paraId="6206F506" w14:textId="77777777" w:rsidR="00EC5B5F" w:rsidRPr="00EC5B5F" w:rsidRDefault="00AD3BBD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Johns Hopkins University</w:t>
      </w:r>
    </w:p>
    <w:p w14:paraId="62D17772" w14:textId="3B226D02" w:rsidR="00A12988" w:rsidRDefault="00AD3BBD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Baltimore, MD</w:t>
      </w:r>
      <w:r w:rsidRPr="00EC5B5F">
        <w:rPr>
          <w:sz w:val="24"/>
          <w:szCs w:val="24"/>
        </w:rPr>
        <w:tab/>
        <w:t>05/2020</w:t>
      </w:r>
    </w:p>
    <w:p w14:paraId="610CA434" w14:textId="77777777" w:rsidR="00967211" w:rsidRDefault="00967211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967211">
        <w:rPr>
          <w:sz w:val="24"/>
          <w:szCs w:val="24"/>
        </w:rPr>
        <w:t>Master of Science in Engineering</w:t>
      </w:r>
    </w:p>
    <w:p w14:paraId="3519A300" w14:textId="413D204B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Data Science </w:t>
      </w:r>
    </w:p>
    <w:p w14:paraId="2ED36EDF" w14:textId="338F0AB2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GPA: 3.6/4.0</w:t>
      </w:r>
    </w:p>
    <w:p w14:paraId="013A1EB7" w14:textId="77777777" w:rsidR="00EF4249" w:rsidRPr="00EC5B5F" w:rsidRDefault="00EF4249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</w:p>
    <w:p w14:paraId="3B6E8202" w14:textId="77777777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b/>
          <w:bCs/>
          <w:sz w:val="24"/>
          <w:szCs w:val="24"/>
        </w:rPr>
        <w:t>Northeastern University</w:t>
      </w:r>
    </w:p>
    <w:p w14:paraId="6FC99758" w14:textId="32BCAC63" w:rsidR="00A12988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Liaoning, CN</w:t>
      </w:r>
      <w:r w:rsidRPr="00EC5B5F">
        <w:rPr>
          <w:sz w:val="24"/>
          <w:szCs w:val="24"/>
        </w:rPr>
        <w:tab/>
        <w:t>05/2018</w:t>
      </w:r>
    </w:p>
    <w:p w14:paraId="68C22712" w14:textId="18E04BD3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achelor of Science </w:t>
      </w:r>
    </w:p>
    <w:p w14:paraId="13BF95EB" w14:textId="77777777" w:rsidR="00EC5B5F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 xml:space="preserve">Biomedical Engineering </w:t>
      </w:r>
    </w:p>
    <w:p w14:paraId="0DA55F1A" w14:textId="0DCC29E0" w:rsidR="00255F29" w:rsidRPr="00EC5B5F" w:rsidRDefault="00EC5B5F" w:rsidP="005C0F86">
      <w:pPr>
        <w:pStyle w:val="BodyText"/>
        <w:tabs>
          <w:tab w:val="right" w:pos="10638"/>
        </w:tabs>
        <w:ind w:left="0"/>
        <w:rPr>
          <w:sz w:val="24"/>
          <w:szCs w:val="24"/>
        </w:rPr>
      </w:pPr>
      <w:r w:rsidRPr="00EC5B5F">
        <w:rPr>
          <w:sz w:val="24"/>
          <w:szCs w:val="24"/>
        </w:rPr>
        <w:t>GPA: 3.8/4.0</w:t>
      </w:r>
    </w:p>
    <w:sectPr w:rsidR="00255F29" w:rsidRPr="00EC5B5F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FB920C" w14:textId="77777777" w:rsidR="00C411FB" w:rsidRDefault="00C411FB">
      <w:r>
        <w:separator/>
      </w:r>
    </w:p>
  </w:endnote>
  <w:endnote w:type="continuationSeparator" w:id="0">
    <w:p w14:paraId="7EF26852" w14:textId="77777777" w:rsidR="00C411FB" w:rsidRDefault="00C41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06CE11" w14:textId="77777777" w:rsidR="00C411FB" w:rsidRDefault="00C411FB">
      <w:r>
        <w:separator/>
      </w:r>
    </w:p>
  </w:footnote>
  <w:footnote w:type="continuationSeparator" w:id="0">
    <w:p w14:paraId="30C94E13" w14:textId="77777777" w:rsidR="00C411FB" w:rsidRDefault="00C411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qQUA7iZrfiwAAAA="/>
  </w:docVars>
  <w:rsids>
    <w:rsidRoot w:val="00AD3BBD"/>
    <w:rsid w:val="00036366"/>
    <w:rsid w:val="0003769F"/>
    <w:rsid w:val="00080448"/>
    <w:rsid w:val="00086B9D"/>
    <w:rsid w:val="000D1AFF"/>
    <w:rsid w:val="000D3814"/>
    <w:rsid w:val="00124771"/>
    <w:rsid w:val="0015309A"/>
    <w:rsid w:val="00165FEA"/>
    <w:rsid w:val="00191918"/>
    <w:rsid w:val="001958D3"/>
    <w:rsid w:val="00196C09"/>
    <w:rsid w:val="001C7668"/>
    <w:rsid w:val="00233BB2"/>
    <w:rsid w:val="00235BF4"/>
    <w:rsid w:val="00242628"/>
    <w:rsid w:val="00255F29"/>
    <w:rsid w:val="0026504E"/>
    <w:rsid w:val="00271FFA"/>
    <w:rsid w:val="002A4B18"/>
    <w:rsid w:val="002C038C"/>
    <w:rsid w:val="002D1D5B"/>
    <w:rsid w:val="00407281"/>
    <w:rsid w:val="00510E9B"/>
    <w:rsid w:val="005218FF"/>
    <w:rsid w:val="005C0F86"/>
    <w:rsid w:val="005C215D"/>
    <w:rsid w:val="006137F0"/>
    <w:rsid w:val="00646B21"/>
    <w:rsid w:val="007158C9"/>
    <w:rsid w:val="00771BDF"/>
    <w:rsid w:val="007F0E7C"/>
    <w:rsid w:val="00802663"/>
    <w:rsid w:val="00815382"/>
    <w:rsid w:val="0082044C"/>
    <w:rsid w:val="00844FFD"/>
    <w:rsid w:val="008463E5"/>
    <w:rsid w:val="0085406B"/>
    <w:rsid w:val="00880F27"/>
    <w:rsid w:val="008A28AA"/>
    <w:rsid w:val="008A5F0F"/>
    <w:rsid w:val="008E721C"/>
    <w:rsid w:val="009026FE"/>
    <w:rsid w:val="00917F7F"/>
    <w:rsid w:val="0094000E"/>
    <w:rsid w:val="0095168B"/>
    <w:rsid w:val="00967211"/>
    <w:rsid w:val="009A103E"/>
    <w:rsid w:val="00A12988"/>
    <w:rsid w:val="00A32D35"/>
    <w:rsid w:val="00A83B00"/>
    <w:rsid w:val="00A967F2"/>
    <w:rsid w:val="00AC1E69"/>
    <w:rsid w:val="00AD3BBD"/>
    <w:rsid w:val="00B13DA7"/>
    <w:rsid w:val="00B94491"/>
    <w:rsid w:val="00BB055E"/>
    <w:rsid w:val="00C140FC"/>
    <w:rsid w:val="00C411FB"/>
    <w:rsid w:val="00C613A7"/>
    <w:rsid w:val="00C925C9"/>
    <w:rsid w:val="00D34FF2"/>
    <w:rsid w:val="00DD17E3"/>
    <w:rsid w:val="00DF199E"/>
    <w:rsid w:val="00E06BFD"/>
    <w:rsid w:val="00E1688D"/>
    <w:rsid w:val="00E52169"/>
    <w:rsid w:val="00EA5E7D"/>
    <w:rsid w:val="00EC5B5F"/>
    <w:rsid w:val="00EF4249"/>
    <w:rsid w:val="00F4300B"/>
    <w:rsid w:val="00F440A6"/>
    <w:rsid w:val="00F84D2D"/>
    <w:rsid w:val="00F923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uchaoqi@luchaoqi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luchaoqi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458</Words>
  <Characters>261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0</cp:revision>
  <cp:lastPrinted>2020-12-27T21:15:00Z</cp:lastPrinted>
  <dcterms:created xsi:type="dcterms:W3CDTF">2020-12-27T22:05:00Z</dcterms:created>
  <dcterms:modified xsi:type="dcterms:W3CDTF">2020-12-28T22:10:00Z</dcterms:modified>
</cp:coreProperties>
</file>